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82.png" ContentType="image/png"/>
  <Override PartName="/word/media/rId61.png" ContentType="image/png"/>
  <Override PartName="/word/media/rId40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9.png" ContentType="image/png"/>
  <Override PartName="/word/media/rId76.png" ContentType="image/png"/>
  <Override PartName="/word/media/rId79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Missing</w:t>
      </w:r>
      <w:r>
        <w:t xml:space="preserve"> </w:t>
      </w:r>
      <w:r>
        <w:t xml:space="preserve">Evidence:</w:t>
      </w:r>
      <w:r>
        <w:t xml:space="preserve"> </w:t>
      </w:r>
      <w:r>
        <w:t xml:space="preserve">Tracking</w:t>
      </w:r>
      <w:r>
        <w:t xml:space="preserve"> </w:t>
      </w:r>
      <w:r>
        <w:t xml:space="preserve">Academic</w:t>
      </w:r>
      <w:r>
        <w:t xml:space="preserve"> </w:t>
      </w:r>
      <w:r>
        <w:t xml:space="preserve">Data</w:t>
      </w:r>
      <w:r>
        <w:t xml:space="preserve"> </w:t>
      </w:r>
      <w:r>
        <w:t xml:space="preserve">Use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tacy,</w:t>
      </w:r>
      <w:r>
        <w:t xml:space="preserve"> </w:t>
      </w:r>
      <w:r>
        <w:t xml:space="preserve">Lucas</w:t>
      </w:r>
      <w:r>
        <w:t xml:space="preserve"> </w:t>
      </w:r>
      <w:r>
        <w:t xml:space="preserve">Kitzmuller,</w:t>
      </w:r>
      <w:r>
        <w:t xml:space="preserve"> </w:t>
      </w:r>
      <w:r>
        <w:t xml:space="preserve">Daniel</w:t>
      </w:r>
      <w:r>
        <w:t xml:space="preserve"> </w:t>
      </w:r>
      <w:r>
        <w:t xml:space="preserve">Mahler,</w:t>
      </w:r>
      <w:r>
        <w:t xml:space="preserve"> </w:t>
      </w:r>
      <w:r>
        <w:t xml:space="preserve">Umar</w:t>
      </w:r>
      <w:r>
        <w:t xml:space="preserve"> </w:t>
      </w:r>
      <w:r>
        <w:t xml:space="preserve">Serajuddin,</w:t>
      </w:r>
      <w:r>
        <w:t xml:space="preserve"> </w:t>
      </w:r>
      <w:r>
        <w:t xml:space="preserve">and</w:t>
      </w:r>
      <w:r>
        <w:t xml:space="preserve"> </w:t>
      </w:r>
      <w:r>
        <w:t xml:space="preserve">Xi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3-11-13</w:t>
      </w:r>
    </w:p>
    <w:bookmarkStart w:id="73" w:name="main-tables-and-figur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ain Tables and Figures</w:t>
      </w:r>
    </w:p>
    <w:bookmarkStart w:id="20" w:name="X06ffc6804eb51f2ba9d5d10047a18e8bc42f71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1. Summary Statistics of Article Corpus. 2000-2020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3"/>
        <w:gridCol w:w="3193"/>
        <w:gridCol w:w="2129"/>
        <w:gridCol w:w="2936"/>
        <w:gridCol w:w="1206"/>
        <w:gridCol w:w="2025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el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shed in Journal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Use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Identified (1=y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e of Articles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,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onom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0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0</w:t>
            </w:r>
          </w:p>
        </w:tc>
      </w:tr>
      <w:tr>
        <w:trPr>
          <w:trHeight w:val="60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tical Sc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ycholog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ciolog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6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</w:t>
            </w:r>
          </w:p>
        </w:tc>
      </w:tr>
    </w:tbl>
    <w:bookmarkEnd w:id="20"/>
    <w:bookmarkStart w:id="24" w:name="X2510a4bd66a4349efa68c740c6a7e36a4cd2c33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Figure 1. Comparison of Human Classifications of Data Use to NLP Prediction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figure-2.-article-exam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Figure 2. Article Exampl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No Data Use</w:t>
            </w:r>
          </w:p>
        </w:tc>
      </w:tr>
    </w:tbl>
    <w:p>
      <w:pPr>
        <w:pStyle w:val="ImageCaption"/>
      </w:pPr>
      <w:r>
        <w:t xml:space="preserve">Article Example - No Data Us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ticle Example - Data Use</w:t>
            </w:r>
          </w:p>
        </w:tc>
      </w:tr>
    </w:tbl>
    <w:p>
      <w:pPr>
        <w:pStyle w:val="ImageCaption"/>
      </w:pPr>
      <w:r>
        <w:t xml:space="preserve">Article Example - Data Use</w:t>
      </w:r>
    </w:p>
    <w:bookmarkEnd w:id="25"/>
    <w:bookmarkStart w:id="29" w:name="Xcc8f13da8ee4dfe099c49c92e19db7ad32ac9b3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Figure 3. Number of Articles using Data by Country (2000-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X16988de0026f12ef3ed4faeb92598f324c86d98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Figure 4. Number of Articles Using Data by Income Group and Region</w:t>
      </w:r>
    </w:p>
    <w:p>
      <w:pPr>
        <w:pStyle w:val="FirstParagraph"/>
      </w:pPr>
      <w:r>
        <w:t xml:space="preserve">By Income Group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figures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region per million person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6" w:name="X2292e3d0e94db9ee669ea2bf08a9d2c9a6fd20b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igure 5. Relationship between Papers using Data and Development Outcomes</w:t>
      </w:r>
    </w:p>
    <w:p>
      <w:pPr>
        <w:pStyle w:val="FirstParagraph"/>
      </w:pPr>
      <w:r>
        <w:t xml:space="preserve">GDP per capita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s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pulation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figures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I Overall Score</w:t>
      </w:r>
    </w:p>
    <w:p>
      <w:pPr>
        <w:pStyle w:val="BodyText"/>
      </w:pPr>
      <w:r>
        <w:drawing>
          <wp:inline>
            <wp:extent cx="5334000" cy="296333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unnamed-chunk-11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c7f3b7c0a6f2998c9e254b24617e7a97454e687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Table 2.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4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.6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7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*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9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.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6.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teroskedasticity-robust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0-2020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47"/>
    <w:bookmarkStart w:id="51" w:name="Xeb64ed1c8017ddfc9ba0a8b0eaf6d3bb480181f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Figure 6. Relationship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figures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Xcc7c33933a46ff716782ae767feb60ed7c46e0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Figure 7. Relationship between Data Use and Data Supply</w:t>
      </w:r>
    </w:p>
    <w:p>
      <w:pPr>
        <w:pStyle w:val="FirstParagraph"/>
      </w:pPr>
      <w:r>
        <w:t xml:space="preserve">a)Country Scatterplot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figures/unnamed-chunk-1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0c3e791a8a3552bae54b497cd5f0b549d9ecc1d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able 3. Data Deserts, Oases, Lakes, and Swamps by Region and Incom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Des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Oa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Swam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countri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t Asia &amp; Pacif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rope &amp; Central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n America &amp; Caribb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East &amp; Nor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Ame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-Saharan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per middle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</w:tr>
    </w:tbl>
    <w:p>
      <w:pPr>
        <w:pStyle w:val="FirstParagraph"/>
      </w:pPr>
      <w:r>
        <w:t xml:space="preserve">Note: Share of countries within a region or income group that are classified as data deserts, oases, swamps, or lakes. For example, 29% of the 17 countries in East Asia &amp; Pacific are classified as data deserts.</w:t>
      </w:r>
    </w:p>
    <w:bookmarkEnd w:id="59"/>
    <w:bookmarkStart w:id="60" w:name="X4614c986f0609bd6eacff0b3997e9953da0cb76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able 4. Longitudinal Relationships between Number of Papers Using Data and Statistical Performa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2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Overall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 Data Sources Score (Extended Se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+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Within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8.5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9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: country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 WDI series codes include NY.GDP.PCAP.PP.KD, SP.POP.TOTL, IQ.SPI.OVRL,IQ.SPI.PIL1,IQ.SPI.PIL2, IQ.SPI.PIL3, IQ.SPI.PIL4, IQ.SPI.PIL5.  Papers include all papers using data years 2004-2019. SPI Extended Series data supplements SPI data with data from Statistical Capacity Indicator (SCI) to extend series back to 2004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60"/>
    <w:bookmarkStart w:id="64" w:name="X5d7b6b0d1db7429b856e2b9ca17fc5b4b2c34b5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Figure 8. Panel Relationships Between Number of Papers Using Data and Data Sourc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panel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a1626fd7fe00a7a25cc1156e887237a87538aa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Figure 9. Comparison Between All Papers Using Data and Non-Medical Papers Using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m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fc6c627f4881713a193f3cf5160e66f002f940e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Figure 10. Correlation in Papers Using Data Across Subjects. 2000-2020.</w:t>
      </w:r>
    </w:p>
    <w:p>
      <w:pPr>
        <w:pStyle w:val="FirstParagraph"/>
      </w:pPr>
      <w:r>
        <w:drawing>
          <wp:inline>
            <wp:extent cx="5334000" cy="4267199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figures/unnamed-chunk-1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1" w:name="appendix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ppendix</w:t>
      </w:r>
    </w:p>
    <w:bookmarkStart w:id="74" w:name="X2500ce08020b5d8cebc75a71d75b8bb54e9fc43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 A.1. Country Scores on Academic Data Use per capita. Year 2019.</w:t>
      </w:r>
    </w:p>
    <w:p>
      <w:pPr>
        <w:pStyle w:val="FirstParagraph"/>
      </w:pPr>
      <w:r>
        <w:t xml:space="preserve">Countries shaded in dark orange have the lowest numbers of data use articles, countries in dark green have the highest Countries are grouped into five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p Quintile</w:t>
      </w:r>
      <w:r>
        <w:t xml:space="preserve">: Countries in the Top quintile are classified in this group. Shading in</w:t>
      </w:r>
      <w:r>
        <w:t xml:space="preserve"> </w:t>
      </w:r>
      <w:r>
        <w:t xml:space="preserve">dark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4th Quintile</w:t>
      </w:r>
      <w:r>
        <w:t xml:space="preserve">: Countries in the 4th quintile, or those above the 60th percentile but below the 80th percentile are in this group. Shading in</w:t>
      </w:r>
      <w:r>
        <w:t xml:space="preserve"> </w:t>
      </w:r>
      <w:r>
        <w:t xml:space="preserve">light green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rd Quintile</w:t>
      </w:r>
      <w:r>
        <w:t xml:space="preserve">: Countries in the 3rd quintile, or those between the 40th and 60th percentile, are classified in this group. Shading in</w:t>
      </w:r>
      <w:r>
        <w:t xml:space="preserve"> </w:t>
      </w:r>
      <w:r>
        <w:t xml:space="preserve">yellow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nd Quintile</w:t>
      </w:r>
      <w:r>
        <w:t xml:space="preserve">: Countries in the 2nd quintile, or those above the 20th percentile but below the 40th percentile, are in this group. Shading in</w:t>
      </w:r>
      <w:r>
        <w:t xml:space="preserve"> </w:t>
      </w:r>
      <w:r>
        <w:t xml:space="preserve">light orange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ottom 20%</w:t>
      </w:r>
      <w:r>
        <w:t xml:space="preserve">: Countries in the bottom 20% are classified in this group. Shading in</w:t>
      </w:r>
      <w:r>
        <w:t xml:space="preserve"> </w:t>
      </w:r>
      <w:r>
        <w:t xml:space="preserve">dark orange</w:t>
      </w:r>
      <w:r>
        <w:t xml:space="preserve"> 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70"/>
        <w:gridCol w:w="4116"/>
        <w:gridCol w:w="3847"/>
      </w:tblGrid>
      <w:tr>
        <w:trPr>
          <w:trHeight w:val="617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cles using data per million person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Articles using data</w:t>
            </w:r>
          </w:p>
        </w:tc>
      </w:tr>
      <w:tr>
        <w:trPr>
          <w:trHeight w:val="572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w Zea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w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</w:t>
            </w:r>
          </w:p>
        </w:tc>
      </w:tr>
      <w:tr>
        <w:trPr>
          <w:trHeight w:val="57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e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57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ma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  <w:tr>
        <w:trPr>
          <w:trHeight w:val="57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ed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trHeight w:val="57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  <w:tr>
        <w:trPr>
          <w:trHeight w:val="57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trHeight w:val="61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ap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itzer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  <w:tr>
        <w:trPr>
          <w:trHeight w:val="57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trHeight w:val="61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g Kong SAR, 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</w:tr>
      <w:tr>
        <w:trPr>
          <w:trHeight w:val="57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p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</w:tr>
      <w:tr>
        <w:trPr>
          <w:trHeight w:val="61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at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u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ra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4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y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  <w:tr>
        <w:trPr>
          <w:trHeight w:val="57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</w:tr>
      <w:tr>
        <w:trPr>
          <w:trHeight w:val="61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u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83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at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sw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erto R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st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sov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 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4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go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wat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g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57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zech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574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15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</w:tr>
      <w:tr>
        <w:trPr>
          <w:trHeight w:val="57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Af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trHeight w:val="5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or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614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a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trHeight w:val="615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vak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hr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rman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</w:tr>
      <w:tr>
        <w:trPr>
          <w:trHeight w:val="57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ma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 Bank and Ga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614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Kingd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</w:t>
            </w:r>
          </w:p>
        </w:tc>
      </w:tr>
      <w:tr>
        <w:trPr>
          <w:trHeight w:val="57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ba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n, Islamic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57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uwa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h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61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ng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4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nia and Herzegov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udi Ar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trHeight w:val="61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ugu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a 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trHeight w:val="574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61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57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614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g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</w:t>
            </w:r>
          </w:p>
        </w:tc>
      </w:tr>
      <w:tr>
        <w:trPr>
          <w:trHeight w:val="5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614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n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</w:t>
            </w:r>
          </w:p>
        </w:tc>
      </w:tr>
      <w:tr>
        <w:trPr>
          <w:trHeight w:val="614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nidad and Toba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a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</w:tr>
      <w:tr>
        <w:trPr>
          <w:trHeight w:val="57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or-Les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St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</w:t>
            </w:r>
          </w:p>
        </w:tc>
      </w:tr>
      <w:tr>
        <w:trPr>
          <w:trHeight w:val="60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ia, T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i Lan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me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o PD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14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i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</w:t>
            </w:r>
          </w:p>
        </w:tc>
      </w:tr>
      <w:tr>
        <w:trPr>
          <w:trHeight w:val="61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g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</w:t>
            </w:r>
          </w:p>
        </w:tc>
      </w:tr>
      <w:tr>
        <w:trPr>
          <w:trHeight w:val="571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imbab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57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an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i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</w:tr>
      <w:tr>
        <w:trPr>
          <w:trHeight w:val="5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ni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1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ted Arab Emira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571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z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</w:t>
            </w:r>
          </w:p>
        </w:tc>
      </w:tr>
      <w:tr>
        <w:trPr>
          <w:trHeight w:val="57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a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57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cu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57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ldo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57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571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z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614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iop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614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cara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61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eg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574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m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</w:tr>
      <w:tr>
        <w:trPr>
          <w:trHeight w:val="571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aw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pua New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jibo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trHeight w:val="614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ent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trHeight w:val="57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ones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57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it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614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y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5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trHeight w:val="615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torial 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et N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57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5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al Afr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0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91</w:t>
            </w:r>
          </w:p>
        </w:tc>
      </w:tr>
      <w:tr>
        <w:trPr>
          <w:trHeight w:val="57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erra Le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inican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1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ndur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kra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614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zerbaij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glade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61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a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57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zakh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574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ero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1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</w:t>
            </w:r>
          </w:p>
        </w:tc>
      </w:tr>
      <w:tr>
        <w:trPr>
          <w:trHeight w:val="571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o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 Salv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ypt, Arab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</w:tr>
      <w:tr>
        <w:trPr>
          <w:trHeight w:val="5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oc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571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ssian Fede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rita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atem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rian Arab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61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nm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61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yrgyz Repub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571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a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agasc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zamb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ilipp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ACECE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trHeight w:val="61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gha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kina Fa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57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 Sud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men,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2EC4B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</w:t>
            </w:r>
          </w:p>
        </w:tc>
      </w:tr>
      <w:tr>
        <w:trPr>
          <w:trHeight w:val="5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ezuela, R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u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ge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BF6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614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jik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o, Dem.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1DC7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61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g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inea-Biss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kmenist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te d'Ivo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rea, Dem. People's Rep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1" w:hRule="auto"/>
        </w:trPr>
        body15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zbekista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9F1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End w:id="74"/>
    <w:bookmarkStart w:id="75" w:name="figure-a.1-amazon-mturk-promp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 A.1 Amazon Mturk Prompt</w:t>
      </w:r>
    </w:p>
    <w:p>
      <w:pPr>
        <w:pStyle w:val="FirstParagraph"/>
      </w:pPr>
    </w:p>
    <w:bookmarkEnd w:id="75"/>
    <w:bookmarkStart w:id="85" w:name="X995897f4b8ceaa7058c1fa6b3fa661a64b5d82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gure A.2. Comparison to Number of Academic Articles from other papers</w:t>
      </w:r>
    </w:p>
    <w:p>
      <w:pPr>
        <w:numPr>
          <w:ilvl w:val="0"/>
          <w:numId w:val="1003"/>
        </w:numPr>
        <w:pStyle w:val="Compact"/>
      </w:pPr>
      <w:r>
        <w:t xml:space="preserve">Comparison with Das et al. (2013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figures/unnamed-chunk-21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Comparison with Porteous (2020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figures/unnamed-chunk-22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Comparison with NSF database of scientific and technical articles (2018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figures/natacad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7b9dcc95eb624a710aa487ccccc470f408e007e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Figure A.3. Comparison of the Number of Qualitative and Quantitative Paper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9" w:name="Xf642c4b54b6d6bac732d027c33a5a4581aaf74d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Figure A.4. Share of Qualitative Papers vs SPI Overall Score. 2017-2019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figures/unnamed-chunk-24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A.5. Relationship between Data Research and Data Supply</w:t>
      </w:r>
    </w:p>
    <w:p>
      <w:pPr>
        <w:numPr>
          <w:ilvl w:val="0"/>
          <w:numId w:val="1006"/>
        </w:numPr>
        <w:pStyle w:val="Compact"/>
      </w:pPr>
      <w:r>
        <w:t xml:space="preserve">Country Scatterplot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figures/unnamed-chunk-25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Map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figures/unnamed-chunk-26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X93d8cdf87dc06280affd78d8a72fffd8be5e75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Table A.2. Relationship between Data Use in Academia and Data Sources from SPI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9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4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1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7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4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2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06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73**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5***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14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GDP per cap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***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qual_papers +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***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Census 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 Census in p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usehold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ricultur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or Force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Survey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siness/Establishments: 2 or more in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ete Civil Registration and Vital Statistics Syst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ailability of Data at 1st Admin Level (ODIN)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**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)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trHeight w:val="360" w:hRule="auto"/>
        </w:trPr>
        body3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Sq.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 from the World Bank's World Development Indicators (WDI) and SPI. Papers include all papers using data years 2017-2019.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*=0.0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*=0.01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*=0.05 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           +=0.1 level</w:t>
            </w:r>
          </w:p>
        </w:tc>
      </w:tr>
    </w:tbl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82" Target="media/rId82.png" /><Relationship Type="http://schemas.openxmlformats.org/officeDocument/2006/relationships/image" Id="rId61" Target="media/rId6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package for Missing Evidence: Tracking Academic Data Use around the World</dc:title>
  <dc:creator>Brian Stacy, Lucas Kitzmuller, Daniel Mahler, Umar Serajuddin, and Xiaoyu Wang</dc:creator>
  <cp:keywords/>
  <dcterms:created xsi:type="dcterms:W3CDTF">2023-11-13T16:40:02Z</dcterms:created>
  <dcterms:modified xsi:type="dcterms:W3CDTF">2023-11-13T16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/>
  </property>
</Properties>
</file>